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6E381" w14:textId="77777777" w:rsidR="003A4D51" w:rsidRDefault="003A4D51" w:rsidP="00BC3452">
      <w:pPr>
        <w:rPr>
          <w:sz w:val="24"/>
          <w:szCs w:val="24"/>
        </w:rPr>
      </w:pPr>
    </w:p>
    <w:p w14:paraId="397B41E7" w14:textId="1B849EF1" w:rsidR="00BC3452" w:rsidRPr="003A4D51" w:rsidRDefault="009A7296" w:rsidP="00BC3452">
      <w:pPr>
        <w:rPr>
          <w:sz w:val="28"/>
          <w:szCs w:val="28"/>
        </w:rPr>
      </w:pPr>
      <w:r w:rsidRPr="003A4D51">
        <w:rPr>
          <w:sz w:val="28"/>
          <w:szCs w:val="28"/>
        </w:rPr>
        <w:t>Thank you for your desire to make the world and your community a more accessible place by providing a universal</w:t>
      </w:r>
      <w:r w:rsidR="003773CB" w:rsidRPr="003A4D51">
        <w:rPr>
          <w:sz w:val="28"/>
          <w:szCs w:val="28"/>
        </w:rPr>
        <w:t>-</w:t>
      </w:r>
      <w:r w:rsidRPr="003A4D51">
        <w:rPr>
          <w:sz w:val="28"/>
          <w:szCs w:val="28"/>
        </w:rPr>
        <w:t>sized changing table. We want to help you succeed! Please fill out all the fields below for the</w:t>
      </w:r>
      <w:r w:rsidR="003A4D51">
        <w:rPr>
          <w:sz w:val="28"/>
          <w:szCs w:val="28"/>
        </w:rPr>
        <w:t xml:space="preserve"> consideration</w:t>
      </w:r>
      <w:r w:rsidRPr="003A4D51">
        <w:rPr>
          <w:sz w:val="28"/>
          <w:szCs w:val="28"/>
        </w:rPr>
        <w:t>.</w:t>
      </w:r>
    </w:p>
    <w:p w14:paraId="006606BA" w14:textId="77777777" w:rsidR="003A4D51" w:rsidRPr="009A7296" w:rsidRDefault="003A4D51" w:rsidP="00BC3452">
      <w:pPr>
        <w:rPr>
          <w:sz w:val="24"/>
          <w:szCs w:val="24"/>
        </w:rPr>
      </w:pPr>
    </w:p>
    <w:p w14:paraId="2300F440" w14:textId="3C29F0D2" w:rsidR="00BC3452" w:rsidRDefault="00BC3452" w:rsidP="00BC345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ntact Person Name: </w:t>
      </w:r>
      <w:r w:rsidR="009A7296">
        <w:rPr>
          <w:b/>
          <w:bCs/>
          <w:sz w:val="24"/>
          <w:szCs w:val="24"/>
        </w:rPr>
        <w:t>__________________________________________________________</w:t>
      </w:r>
    </w:p>
    <w:p w14:paraId="5FF87D2A" w14:textId="5878AAEC" w:rsidR="00BC3452" w:rsidRPr="00BC3452" w:rsidRDefault="00BC3452" w:rsidP="00BC345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C3452">
        <w:rPr>
          <w:sz w:val="24"/>
          <w:szCs w:val="24"/>
        </w:rPr>
        <w:t>Phone:</w:t>
      </w:r>
      <w:r w:rsidR="009A7296">
        <w:rPr>
          <w:sz w:val="24"/>
          <w:szCs w:val="24"/>
        </w:rPr>
        <w:t xml:space="preserve"> _________________________________________________________________</w:t>
      </w:r>
    </w:p>
    <w:p w14:paraId="0D186A91" w14:textId="393DCC9E" w:rsidR="00BC3452" w:rsidRPr="00BC3452" w:rsidRDefault="00BC3452" w:rsidP="00BC345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C3452">
        <w:rPr>
          <w:sz w:val="24"/>
          <w:szCs w:val="24"/>
        </w:rPr>
        <w:t>Email:</w:t>
      </w:r>
      <w:r w:rsidR="009A7296">
        <w:rPr>
          <w:sz w:val="24"/>
          <w:szCs w:val="24"/>
        </w:rPr>
        <w:t xml:space="preserve"> __________________________________________________________________</w:t>
      </w:r>
    </w:p>
    <w:p w14:paraId="1CAAC993" w14:textId="77777777" w:rsidR="003A4D51" w:rsidRDefault="003A4D51" w:rsidP="00BC3452">
      <w:pPr>
        <w:rPr>
          <w:b/>
          <w:bCs/>
          <w:sz w:val="24"/>
          <w:szCs w:val="24"/>
        </w:rPr>
      </w:pPr>
    </w:p>
    <w:p w14:paraId="35601354" w14:textId="651CCB29" w:rsidR="00BC3452" w:rsidRDefault="00BC3452" w:rsidP="00BC345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zation</w:t>
      </w:r>
      <w:r w:rsidR="009A7296">
        <w:rPr>
          <w:b/>
          <w:bCs/>
          <w:sz w:val="24"/>
          <w:szCs w:val="24"/>
        </w:rPr>
        <w:t xml:space="preserve"> Name</w:t>
      </w:r>
      <w:r>
        <w:rPr>
          <w:b/>
          <w:bCs/>
          <w:sz w:val="24"/>
          <w:szCs w:val="24"/>
        </w:rPr>
        <w:t>:</w:t>
      </w:r>
      <w:r w:rsidR="009A7296">
        <w:rPr>
          <w:b/>
          <w:bCs/>
          <w:sz w:val="24"/>
          <w:szCs w:val="24"/>
        </w:rPr>
        <w:t xml:space="preserve"> ____________________________________________________________</w:t>
      </w:r>
      <w:r>
        <w:rPr>
          <w:b/>
          <w:bCs/>
          <w:sz w:val="24"/>
          <w:szCs w:val="24"/>
        </w:rPr>
        <w:t xml:space="preserve"> </w:t>
      </w:r>
    </w:p>
    <w:p w14:paraId="4B54261B" w14:textId="061CA96D" w:rsidR="00BC3452" w:rsidRPr="00BC3452" w:rsidRDefault="00BC3452" w:rsidP="00BC34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3452">
        <w:rPr>
          <w:sz w:val="24"/>
          <w:szCs w:val="24"/>
        </w:rPr>
        <w:t>Address:</w:t>
      </w:r>
      <w:r w:rsidR="009A7296">
        <w:rPr>
          <w:sz w:val="24"/>
          <w:szCs w:val="24"/>
        </w:rPr>
        <w:t xml:space="preserve"> ________________________________________________________________</w:t>
      </w:r>
    </w:p>
    <w:p w14:paraId="28532B6C" w14:textId="4E5DBC08" w:rsidR="00BC3452" w:rsidRPr="00BC3452" w:rsidRDefault="00BC3452" w:rsidP="00BC34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3452">
        <w:rPr>
          <w:sz w:val="24"/>
          <w:szCs w:val="24"/>
        </w:rPr>
        <w:t xml:space="preserve">Phone: </w:t>
      </w:r>
      <w:r w:rsidR="009A7296">
        <w:rPr>
          <w:sz w:val="24"/>
          <w:szCs w:val="24"/>
        </w:rPr>
        <w:t>__________________________________________________________________</w:t>
      </w:r>
    </w:p>
    <w:p w14:paraId="3EEA7C0D" w14:textId="58AC03A0" w:rsidR="00BC3452" w:rsidRPr="00BC3452" w:rsidRDefault="00BC3452" w:rsidP="00BC34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3452">
        <w:rPr>
          <w:sz w:val="24"/>
          <w:szCs w:val="24"/>
        </w:rPr>
        <w:t>Website:</w:t>
      </w:r>
      <w:r w:rsidR="009A7296">
        <w:rPr>
          <w:sz w:val="24"/>
          <w:szCs w:val="24"/>
        </w:rPr>
        <w:t xml:space="preserve"> ________________________________________________________________</w:t>
      </w:r>
    </w:p>
    <w:p w14:paraId="322AFB2F" w14:textId="701DCC9C" w:rsidR="00BC3452" w:rsidRDefault="00BC3452" w:rsidP="00BC34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3452">
        <w:rPr>
          <w:sz w:val="24"/>
          <w:szCs w:val="24"/>
        </w:rPr>
        <w:t>Social Media Accounts:</w:t>
      </w:r>
      <w:r w:rsidR="009A7296">
        <w:rPr>
          <w:sz w:val="24"/>
          <w:szCs w:val="24"/>
        </w:rPr>
        <w:t xml:space="preserve"> ____________________________________________________ ________________________________________________________________________</w:t>
      </w:r>
    </w:p>
    <w:p w14:paraId="32D89361" w14:textId="77777777" w:rsidR="003A4D51" w:rsidRDefault="003A4D51" w:rsidP="00102B63">
      <w:pPr>
        <w:rPr>
          <w:b/>
          <w:bCs/>
          <w:sz w:val="24"/>
          <w:szCs w:val="24"/>
        </w:rPr>
      </w:pPr>
    </w:p>
    <w:p w14:paraId="18D14511" w14:textId="5F03E0EB" w:rsidR="00102B63" w:rsidRDefault="00102B63" w:rsidP="00102B6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e plan on purchasing a manufactured universal</w:t>
      </w:r>
      <w:r w:rsidR="003773CB">
        <w:rPr>
          <w:b/>
          <w:bCs/>
          <w:sz w:val="24"/>
          <w:szCs w:val="24"/>
        </w:rPr>
        <w:t>-</w:t>
      </w:r>
      <w:r>
        <w:rPr>
          <w:b/>
          <w:bCs/>
          <w:sz w:val="24"/>
          <w:szCs w:val="24"/>
        </w:rPr>
        <w:t xml:space="preserve">sized changing table: </w:t>
      </w:r>
      <w:bookmarkStart w:id="0" w:name="_Hlk87432889"/>
      <w:r>
        <w:rPr>
          <w:b/>
          <w:bCs/>
          <w:sz w:val="24"/>
          <w:szCs w:val="24"/>
        </w:rPr>
        <w:t xml:space="preserve">Yes </w:t>
      </w:r>
      <w:proofErr w:type="gramStart"/>
      <w:r>
        <w:rPr>
          <w:b/>
          <w:bCs/>
          <w:sz w:val="24"/>
          <w:szCs w:val="24"/>
        </w:rPr>
        <w:t>[  ]</w:t>
      </w:r>
      <w:proofErr w:type="gramEnd"/>
      <w:r>
        <w:rPr>
          <w:b/>
          <w:bCs/>
          <w:sz w:val="24"/>
          <w:szCs w:val="24"/>
        </w:rPr>
        <w:t xml:space="preserve"> No [  ]</w:t>
      </w:r>
      <w:bookmarkEnd w:id="0"/>
      <w:r w:rsidR="003773CB">
        <w:rPr>
          <w:b/>
          <w:bCs/>
          <w:sz w:val="24"/>
          <w:szCs w:val="24"/>
        </w:rPr>
        <w:t xml:space="preserve"> </w:t>
      </w:r>
    </w:p>
    <w:p w14:paraId="005B2DCB" w14:textId="04C7F4D0" w:rsidR="003773CB" w:rsidRPr="003773CB" w:rsidRDefault="003773CB" w:rsidP="003773CB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Grant funding in the amount of $200 will be made available to organizations who purchase a manufactured universal sized changing table. </w:t>
      </w:r>
    </w:p>
    <w:p w14:paraId="0010EC6B" w14:textId="77777777" w:rsidR="003A4D51" w:rsidRDefault="003A4D51" w:rsidP="00BC3452">
      <w:pPr>
        <w:rPr>
          <w:b/>
          <w:bCs/>
          <w:sz w:val="24"/>
          <w:szCs w:val="24"/>
        </w:rPr>
      </w:pPr>
    </w:p>
    <w:p w14:paraId="0F9BF731" w14:textId="399ABB51" w:rsidR="00102B63" w:rsidRDefault="00102B63" w:rsidP="00BC345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e plan on building </w:t>
      </w:r>
      <w:r w:rsidR="003773CB">
        <w:rPr>
          <w:b/>
          <w:bCs/>
          <w:sz w:val="24"/>
          <w:szCs w:val="24"/>
        </w:rPr>
        <w:t>a</w:t>
      </w:r>
      <w:r>
        <w:rPr>
          <w:b/>
          <w:bCs/>
          <w:sz w:val="24"/>
          <w:szCs w:val="24"/>
        </w:rPr>
        <w:t xml:space="preserve"> universal</w:t>
      </w:r>
      <w:r w:rsidR="003773CB">
        <w:rPr>
          <w:b/>
          <w:bCs/>
          <w:sz w:val="24"/>
          <w:szCs w:val="24"/>
        </w:rPr>
        <w:t>-</w:t>
      </w:r>
      <w:r>
        <w:rPr>
          <w:b/>
          <w:bCs/>
          <w:sz w:val="24"/>
          <w:szCs w:val="24"/>
        </w:rPr>
        <w:t xml:space="preserve">sized changing table: Yes </w:t>
      </w:r>
      <w:proofErr w:type="gramStart"/>
      <w:r>
        <w:rPr>
          <w:b/>
          <w:bCs/>
          <w:sz w:val="24"/>
          <w:szCs w:val="24"/>
        </w:rPr>
        <w:t>[  ]</w:t>
      </w:r>
      <w:proofErr w:type="gramEnd"/>
      <w:r>
        <w:rPr>
          <w:b/>
          <w:bCs/>
          <w:sz w:val="24"/>
          <w:szCs w:val="24"/>
        </w:rPr>
        <w:t xml:space="preserve"> No [  ]</w:t>
      </w:r>
    </w:p>
    <w:p w14:paraId="05E3E6A4" w14:textId="0A998D36" w:rsidR="003773CB" w:rsidRPr="003773CB" w:rsidRDefault="003773CB" w:rsidP="003773CB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Grant funding in the amount of $100 will be made available to organizations that build their own universal-sized changing table. </w:t>
      </w:r>
    </w:p>
    <w:p w14:paraId="58D5160C" w14:textId="77777777" w:rsidR="003A4D51" w:rsidRDefault="003A4D51" w:rsidP="00BC3452">
      <w:pPr>
        <w:rPr>
          <w:b/>
          <w:bCs/>
          <w:sz w:val="24"/>
          <w:szCs w:val="24"/>
        </w:rPr>
      </w:pPr>
    </w:p>
    <w:p w14:paraId="6C8B5344" w14:textId="225924EA" w:rsidR="00BC3452" w:rsidRDefault="009A7296" w:rsidP="00BC345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Where will your universal</w:t>
      </w:r>
      <w:r w:rsidR="003773CB">
        <w:rPr>
          <w:b/>
          <w:bCs/>
          <w:sz w:val="24"/>
          <w:szCs w:val="24"/>
        </w:rPr>
        <w:t>-</w:t>
      </w:r>
      <w:r>
        <w:rPr>
          <w:b/>
          <w:bCs/>
          <w:sz w:val="24"/>
          <w:szCs w:val="24"/>
        </w:rPr>
        <w:t>sized changing table be located?</w:t>
      </w:r>
      <w:r w:rsidR="003773C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____________________________ ______________________________________________________________________________ </w:t>
      </w:r>
    </w:p>
    <w:p w14:paraId="1701656B" w14:textId="77777777" w:rsidR="003A4D51" w:rsidRDefault="003A4D51" w:rsidP="00BC3452">
      <w:pPr>
        <w:rPr>
          <w:b/>
          <w:bCs/>
          <w:sz w:val="24"/>
          <w:szCs w:val="24"/>
        </w:rPr>
      </w:pPr>
    </w:p>
    <w:p w14:paraId="13C637B2" w14:textId="36D7F692" w:rsidR="002128DD" w:rsidRPr="003773CB" w:rsidRDefault="009A7296" w:rsidP="00BC345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How will having a universal</w:t>
      </w:r>
      <w:r w:rsidR="003773CB">
        <w:rPr>
          <w:b/>
          <w:bCs/>
          <w:sz w:val="24"/>
          <w:szCs w:val="24"/>
        </w:rPr>
        <w:t>-</w:t>
      </w:r>
      <w:r>
        <w:rPr>
          <w:b/>
          <w:bCs/>
          <w:sz w:val="24"/>
          <w:szCs w:val="24"/>
        </w:rPr>
        <w:t>sized changing table at your organization make a difference?</w:t>
      </w:r>
      <w:r w:rsidR="003773CB"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____________________________________________________________________________________________________________________________________________________________</w:t>
      </w:r>
      <w:r w:rsidR="002128DD">
        <w:rPr>
          <w:sz w:val="24"/>
          <w:szCs w:val="24"/>
        </w:rPr>
        <w:t xml:space="preserve"> </w:t>
      </w:r>
    </w:p>
    <w:p w14:paraId="2B2FF71A" w14:textId="77777777" w:rsidR="003A4D51" w:rsidRDefault="003A4D51" w:rsidP="00BC3452">
      <w:pPr>
        <w:rPr>
          <w:b/>
          <w:bCs/>
          <w:sz w:val="24"/>
          <w:szCs w:val="24"/>
        </w:rPr>
      </w:pPr>
    </w:p>
    <w:p w14:paraId="3ED98AF2" w14:textId="7262834B" w:rsidR="002128DD" w:rsidRDefault="002128DD" w:rsidP="00BC3452">
      <w:pPr>
        <w:rPr>
          <w:sz w:val="24"/>
          <w:szCs w:val="24"/>
        </w:rPr>
      </w:pPr>
      <w:r w:rsidRPr="003A4D51">
        <w:rPr>
          <w:b/>
          <w:bCs/>
          <w:sz w:val="28"/>
          <w:szCs w:val="28"/>
        </w:rPr>
        <w:lastRenderedPageBreak/>
        <w:t xml:space="preserve">Grant </w:t>
      </w:r>
      <w:r w:rsidR="003A4D51" w:rsidRPr="003A4D51">
        <w:rPr>
          <w:b/>
          <w:bCs/>
          <w:sz w:val="28"/>
          <w:szCs w:val="28"/>
        </w:rPr>
        <w:t>C</w:t>
      </w:r>
      <w:r w:rsidRPr="003A4D51">
        <w:rPr>
          <w:b/>
          <w:bCs/>
          <w:sz w:val="28"/>
          <w:szCs w:val="28"/>
        </w:rPr>
        <w:t>onditions</w:t>
      </w:r>
      <w:r w:rsidR="003A4D51" w:rsidRPr="003A4D51">
        <w:rPr>
          <w:b/>
          <w:bCs/>
          <w:sz w:val="28"/>
          <w:szCs w:val="28"/>
        </w:rPr>
        <w:br/>
      </w:r>
      <w:r>
        <w:rPr>
          <w:sz w:val="24"/>
          <w:szCs w:val="24"/>
        </w:rPr>
        <w:t xml:space="preserve">Organizations approved for grants must agree to and provide the following before grant funding is disbursed. </w:t>
      </w:r>
    </w:p>
    <w:p w14:paraId="019C9B20" w14:textId="7E0A5F29" w:rsidR="002128DD" w:rsidRPr="002128DD" w:rsidRDefault="002128DD" w:rsidP="002128D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Copies of original receipts for either the purchase of </w:t>
      </w:r>
      <w:r w:rsidR="00807189">
        <w:rPr>
          <w:sz w:val="24"/>
          <w:szCs w:val="24"/>
        </w:rPr>
        <w:t>a</w:t>
      </w:r>
      <w:r>
        <w:rPr>
          <w:sz w:val="24"/>
          <w:szCs w:val="24"/>
        </w:rPr>
        <w:t xml:space="preserve"> manufactured universal-sized changing table</w:t>
      </w:r>
      <w:r w:rsidR="00807189">
        <w:rPr>
          <w:sz w:val="24"/>
          <w:szCs w:val="24"/>
        </w:rPr>
        <w:t xml:space="preserve"> or supplies for a build your table</w:t>
      </w:r>
      <w:r w:rsidR="00456D4A">
        <w:rPr>
          <w:sz w:val="24"/>
          <w:szCs w:val="24"/>
        </w:rPr>
        <w:t xml:space="preserve"> exceeding $100</w:t>
      </w:r>
      <w:r>
        <w:rPr>
          <w:sz w:val="24"/>
          <w:szCs w:val="24"/>
        </w:rPr>
        <w:t>.</w:t>
      </w:r>
    </w:p>
    <w:p w14:paraId="7767A2FB" w14:textId="7FCA7E22" w:rsidR="002128DD" w:rsidRPr="002128DD" w:rsidRDefault="002128DD" w:rsidP="002128D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Photos of completed and installed universal</w:t>
      </w:r>
      <w:r w:rsidR="003773CB">
        <w:rPr>
          <w:sz w:val="24"/>
          <w:szCs w:val="24"/>
        </w:rPr>
        <w:t>-</w:t>
      </w:r>
      <w:r>
        <w:rPr>
          <w:sz w:val="24"/>
          <w:szCs w:val="24"/>
        </w:rPr>
        <w:t xml:space="preserve">sized changing table. </w:t>
      </w:r>
    </w:p>
    <w:p w14:paraId="4903EAA8" w14:textId="71197BA1" w:rsidR="00456D4A" w:rsidRPr="006C6448" w:rsidRDefault="002128DD" w:rsidP="008A6C8A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ocial media post with a photo of your finished install tagging</w:t>
      </w:r>
      <w:r w:rsidR="00807189">
        <w:rPr>
          <w:sz w:val="24"/>
          <w:szCs w:val="24"/>
        </w:rPr>
        <w:t xml:space="preserve"> and thanking</w:t>
      </w:r>
      <w:r>
        <w:rPr>
          <w:sz w:val="24"/>
          <w:szCs w:val="24"/>
        </w:rPr>
        <w:t xml:space="preserve"> @AbilityMinistry </w:t>
      </w:r>
      <w:r w:rsidR="00456D4A">
        <w:rPr>
          <w:sz w:val="24"/>
          <w:szCs w:val="24"/>
        </w:rPr>
        <w:t>on any of the following platforms: Instagram, Twitter, or Facebook.</w:t>
      </w:r>
    </w:p>
    <w:p w14:paraId="643D2878" w14:textId="0C6D3483" w:rsidR="006C6448" w:rsidRPr="006C6448" w:rsidRDefault="006C6448" w:rsidP="006C6448">
      <w:pPr>
        <w:rPr>
          <w:b/>
          <w:bCs/>
          <w:sz w:val="24"/>
          <w:szCs w:val="24"/>
        </w:rPr>
      </w:pPr>
      <w:r w:rsidRPr="006C6448">
        <w:rPr>
          <w:b/>
          <w:bCs/>
          <w:sz w:val="28"/>
          <w:szCs w:val="28"/>
        </w:rPr>
        <w:t>Submission</w:t>
      </w:r>
      <w:r w:rsidRPr="006C6448">
        <w:rPr>
          <w:b/>
          <w:bCs/>
          <w:sz w:val="28"/>
          <w:szCs w:val="28"/>
        </w:rPr>
        <w:br/>
      </w:r>
      <w:r w:rsidRPr="006C6448">
        <w:rPr>
          <w:sz w:val="24"/>
          <w:szCs w:val="24"/>
        </w:rPr>
        <w:t xml:space="preserve">Email this completed application to </w:t>
      </w:r>
      <w:r w:rsidRPr="006C6448">
        <w:rPr>
          <w:sz w:val="24"/>
          <w:szCs w:val="24"/>
        </w:rPr>
        <w:t>contact@shrinkingtoilets.com</w:t>
      </w:r>
    </w:p>
    <w:sectPr w:rsidR="006C6448" w:rsidRPr="006C64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D09A8" w14:textId="77777777" w:rsidR="002441E0" w:rsidRDefault="002441E0" w:rsidP="00AF6058">
      <w:pPr>
        <w:spacing w:after="0" w:line="240" w:lineRule="auto"/>
      </w:pPr>
      <w:r>
        <w:separator/>
      </w:r>
    </w:p>
  </w:endnote>
  <w:endnote w:type="continuationSeparator" w:id="0">
    <w:p w14:paraId="0852EEC1" w14:textId="77777777" w:rsidR="002441E0" w:rsidRDefault="002441E0" w:rsidP="00AF6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9DFC6" w14:textId="77777777" w:rsidR="00AF6058" w:rsidRDefault="00AF60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0055593"/>
      <w:docPartObj>
        <w:docPartGallery w:val="Page Numbers (Bottom of Page)"/>
        <w:docPartUnique/>
      </w:docPartObj>
    </w:sdtPr>
    <w:sdtEndPr>
      <w:rPr>
        <w:noProof/>
        <w:color w:val="7030A0"/>
        <w:sz w:val="20"/>
        <w:szCs w:val="20"/>
      </w:rPr>
    </w:sdtEndPr>
    <w:sdtContent>
      <w:p w14:paraId="5AB37255" w14:textId="0005A1AD" w:rsidR="00AF6058" w:rsidRPr="00AF6058" w:rsidRDefault="00AF6058">
        <w:pPr>
          <w:pStyle w:val="Footer"/>
          <w:jc w:val="center"/>
          <w:rPr>
            <w:color w:val="7030A0"/>
            <w:sz w:val="20"/>
            <w:szCs w:val="20"/>
          </w:rPr>
        </w:pPr>
        <w:r w:rsidRPr="00AF6058">
          <w:rPr>
            <w:color w:val="7030A0"/>
            <w:sz w:val="20"/>
            <w:szCs w:val="20"/>
          </w:rPr>
          <w:fldChar w:fldCharType="begin"/>
        </w:r>
        <w:r w:rsidRPr="00AF6058">
          <w:rPr>
            <w:color w:val="7030A0"/>
            <w:sz w:val="20"/>
            <w:szCs w:val="20"/>
          </w:rPr>
          <w:instrText xml:space="preserve"> PAGE   \* MERGEFORMAT </w:instrText>
        </w:r>
        <w:r w:rsidRPr="00AF6058">
          <w:rPr>
            <w:color w:val="7030A0"/>
            <w:sz w:val="20"/>
            <w:szCs w:val="20"/>
          </w:rPr>
          <w:fldChar w:fldCharType="separate"/>
        </w:r>
        <w:r w:rsidRPr="00AF6058">
          <w:rPr>
            <w:noProof/>
            <w:color w:val="7030A0"/>
            <w:sz w:val="20"/>
            <w:szCs w:val="20"/>
          </w:rPr>
          <w:t>2</w:t>
        </w:r>
        <w:r w:rsidRPr="00AF6058">
          <w:rPr>
            <w:noProof/>
            <w:color w:val="7030A0"/>
            <w:sz w:val="20"/>
            <w:szCs w:val="20"/>
          </w:rPr>
          <w:fldChar w:fldCharType="end"/>
        </w:r>
      </w:p>
    </w:sdtContent>
  </w:sdt>
  <w:p w14:paraId="0DEDD52F" w14:textId="77777777" w:rsidR="00AF6058" w:rsidRDefault="00AF60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D5374" w14:textId="77777777" w:rsidR="00AF6058" w:rsidRDefault="00AF60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CE91F" w14:textId="77777777" w:rsidR="002441E0" w:rsidRDefault="002441E0" w:rsidP="00AF6058">
      <w:pPr>
        <w:spacing w:after="0" w:line="240" w:lineRule="auto"/>
      </w:pPr>
      <w:r>
        <w:separator/>
      </w:r>
    </w:p>
  </w:footnote>
  <w:footnote w:type="continuationSeparator" w:id="0">
    <w:p w14:paraId="7A17C4E8" w14:textId="77777777" w:rsidR="002441E0" w:rsidRDefault="002441E0" w:rsidP="00AF60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30F75" w14:textId="77777777" w:rsidR="00AF6058" w:rsidRDefault="00AF60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4256D" w14:textId="6AA5D95D" w:rsidR="00AF6058" w:rsidRPr="00AF6058" w:rsidRDefault="00AF6058">
    <w:pPr>
      <w:pStyle w:val="Header"/>
      <w:rPr>
        <w:b/>
        <w:bCs/>
      </w:rPr>
    </w:pPr>
    <w:r w:rsidRPr="00AF6058">
      <w:rPr>
        <w:b/>
        <w:bCs/>
        <w:color w:val="7030A0"/>
        <w:sz w:val="28"/>
        <w:szCs w:val="28"/>
      </w:rPr>
      <w:t>Universal-Sized Changing Table Grant Application Form</w:t>
    </w:r>
    <w:r w:rsidRPr="00AF6058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61ED3407" wp14:editId="3DB24033">
          <wp:simplePos x="0" y="0"/>
          <wp:positionH relativeFrom="column">
            <wp:posOffset>4371648</wp:posOffset>
          </wp:positionH>
          <wp:positionV relativeFrom="paragraph">
            <wp:posOffset>-228600</wp:posOffset>
          </wp:positionV>
          <wp:extent cx="2160678" cy="752475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5277" cy="7540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ED479" w14:textId="77777777" w:rsidR="00AF6058" w:rsidRDefault="00AF60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F70B28"/>
    <w:multiLevelType w:val="hybridMultilevel"/>
    <w:tmpl w:val="2626F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EE3446"/>
    <w:multiLevelType w:val="hybridMultilevel"/>
    <w:tmpl w:val="34E49F7A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58DD4D92"/>
    <w:multiLevelType w:val="hybridMultilevel"/>
    <w:tmpl w:val="69069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E559C5"/>
    <w:multiLevelType w:val="hybridMultilevel"/>
    <w:tmpl w:val="60C4C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jQ1MTeyMLIwMTVU0lEKTi0uzszPAykwrAUAPUicTCwAAAA="/>
  </w:docVars>
  <w:rsids>
    <w:rsidRoot w:val="00BC3452"/>
    <w:rsid w:val="00102B63"/>
    <w:rsid w:val="002128DD"/>
    <w:rsid w:val="002441E0"/>
    <w:rsid w:val="003773CB"/>
    <w:rsid w:val="003A4D51"/>
    <w:rsid w:val="00456D4A"/>
    <w:rsid w:val="006C6448"/>
    <w:rsid w:val="00807189"/>
    <w:rsid w:val="008A6C8A"/>
    <w:rsid w:val="009A7296"/>
    <w:rsid w:val="00AF6058"/>
    <w:rsid w:val="00BC3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2CE66B"/>
  <w15:chartTrackingRefBased/>
  <w15:docId w15:val="{3C16559D-5FB0-4005-8693-3D179CBB2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60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6058"/>
  </w:style>
  <w:style w:type="paragraph" w:styleId="Footer">
    <w:name w:val="footer"/>
    <w:basedOn w:val="Normal"/>
    <w:link w:val="FooterChar"/>
    <w:uiPriority w:val="99"/>
    <w:unhideWhenUsed/>
    <w:rsid w:val="00AF60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60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Wolfe</dc:creator>
  <cp:keywords/>
  <dc:description/>
  <cp:lastModifiedBy>Jason Morrison</cp:lastModifiedBy>
  <cp:revision>12</cp:revision>
  <dcterms:created xsi:type="dcterms:W3CDTF">2021-11-10T15:20:00Z</dcterms:created>
  <dcterms:modified xsi:type="dcterms:W3CDTF">2022-02-01T18:35:00Z</dcterms:modified>
</cp:coreProperties>
</file>